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12C0D" w14:textId="6FC9F90B" w:rsidR="007D2E75" w:rsidRDefault="007D2E75" w:rsidP="007D2E7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7560DDD1" wp14:editId="3DD69871">
            <wp:simplePos x="0" y="0"/>
            <wp:positionH relativeFrom="column">
              <wp:posOffset>491836</wp:posOffset>
            </wp:positionH>
            <wp:positionV relativeFrom="paragraph">
              <wp:posOffset>339321</wp:posOffset>
            </wp:positionV>
            <wp:extent cx="4892464" cy="3093988"/>
            <wp:effectExtent l="0" t="0" r="3810" b="0"/>
            <wp:wrapSquare wrapText="bothSides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D2E75">
        <w:rPr>
          <w:b/>
          <w:bCs/>
          <w:sz w:val="32"/>
          <w:szCs w:val="32"/>
        </w:rPr>
        <w:t>Lab Task#1</w:t>
      </w:r>
    </w:p>
    <w:p w14:paraId="5BA49AB4" w14:textId="0BC716FF" w:rsidR="007D2E75" w:rsidRDefault="007D2E75" w:rsidP="007D2E75">
      <w:pPr>
        <w:rPr>
          <w:b/>
          <w:bCs/>
          <w:sz w:val="32"/>
          <w:szCs w:val="32"/>
        </w:rPr>
      </w:pPr>
    </w:p>
    <w:p w14:paraId="457FEF8F" w14:textId="58160D3A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61064076" w14:textId="47E3D944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0B12DCD9" w14:textId="6DAF2DD2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747DCBF2" w14:textId="77777777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4485AFEF" w14:textId="77777777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44AC9AC4" w14:textId="77777777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7E84E5FB" w14:textId="77777777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4EF6151F" w14:textId="77777777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721B2D35" w14:textId="51952605" w:rsidR="007D2E75" w:rsidRDefault="007D2E75" w:rsidP="007D2E75">
      <w:pPr>
        <w:jc w:val="center"/>
        <w:rPr>
          <w:b/>
          <w:bCs/>
          <w:sz w:val="32"/>
          <w:szCs w:val="32"/>
        </w:rPr>
      </w:pPr>
      <w:r w:rsidRPr="007D2E75">
        <w:rPr>
          <w:b/>
          <w:bCs/>
          <w:sz w:val="32"/>
          <w:szCs w:val="32"/>
        </w:rPr>
        <w:t>Lab Task#</w:t>
      </w:r>
      <w:r>
        <w:rPr>
          <w:b/>
          <w:bCs/>
          <w:sz w:val="32"/>
          <w:szCs w:val="32"/>
        </w:rPr>
        <w:t>2</w:t>
      </w:r>
    </w:p>
    <w:p w14:paraId="61E06CE6" w14:textId="78E18CCE" w:rsidR="007D2E75" w:rsidRDefault="007D2E75" w:rsidP="007D2E7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6A3FA62C" wp14:editId="705AFCDA">
            <wp:simplePos x="0" y="0"/>
            <wp:positionH relativeFrom="column">
              <wp:posOffset>1523769</wp:posOffset>
            </wp:positionH>
            <wp:positionV relativeFrom="paragraph">
              <wp:posOffset>4215</wp:posOffset>
            </wp:positionV>
            <wp:extent cx="2956816" cy="1341236"/>
            <wp:effectExtent l="0" t="0" r="0" b="0"/>
            <wp:wrapSquare wrapText="bothSides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25EC21" w14:textId="618036D6" w:rsid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2B3B4A8E" w14:textId="652C8B1C" w:rsidR="007D2E75" w:rsidRPr="007D2E75" w:rsidRDefault="007D2E75" w:rsidP="007D2E75">
      <w:pPr>
        <w:jc w:val="center"/>
        <w:rPr>
          <w:b/>
          <w:bCs/>
          <w:sz w:val="32"/>
          <w:szCs w:val="32"/>
        </w:rPr>
      </w:pPr>
    </w:p>
    <w:p w14:paraId="758219DB" w14:textId="77777777" w:rsidR="007D2E75" w:rsidRDefault="007D2E75" w:rsidP="007D2E75">
      <w:pPr>
        <w:rPr>
          <w:b/>
          <w:bCs/>
          <w:sz w:val="32"/>
          <w:szCs w:val="32"/>
        </w:rPr>
      </w:pPr>
    </w:p>
    <w:p w14:paraId="414F9778" w14:textId="1B26DCDF" w:rsidR="007D2E75" w:rsidRDefault="007D2E75" w:rsidP="007D2E75">
      <w:pPr>
        <w:jc w:val="center"/>
        <w:rPr>
          <w:b/>
          <w:bCs/>
          <w:sz w:val="32"/>
          <w:szCs w:val="32"/>
        </w:rPr>
      </w:pPr>
      <w:r w:rsidRPr="007D2E75">
        <w:rPr>
          <w:b/>
          <w:bCs/>
          <w:sz w:val="32"/>
          <w:szCs w:val="32"/>
        </w:rPr>
        <w:t>Lab Task#</w:t>
      </w:r>
      <w:r>
        <w:rPr>
          <w:b/>
          <w:bCs/>
          <w:sz w:val="32"/>
          <w:szCs w:val="32"/>
        </w:rPr>
        <w:t>3</w:t>
      </w:r>
    </w:p>
    <w:p w14:paraId="3CF429A8" w14:textId="2BEE3CE1" w:rsidR="007D2E75" w:rsidRDefault="007D2E75" w:rsidP="007D2E7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0C2C6C79" wp14:editId="6CCB7430">
            <wp:extent cx="5151566" cy="201947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428D5" w14:paraId="3DE2F133" w14:textId="77777777" w:rsidTr="006428D5">
        <w:tc>
          <w:tcPr>
            <w:tcW w:w="2337" w:type="dxa"/>
          </w:tcPr>
          <w:p w14:paraId="7921CD1B" w14:textId="24F0922D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D</w:t>
            </w:r>
          </w:p>
        </w:tc>
        <w:tc>
          <w:tcPr>
            <w:tcW w:w="2337" w:type="dxa"/>
          </w:tcPr>
          <w:p w14:paraId="20C6853D" w14:textId="0CD43F93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LK</w:t>
            </w:r>
          </w:p>
        </w:tc>
        <w:tc>
          <w:tcPr>
            <w:tcW w:w="2338" w:type="dxa"/>
          </w:tcPr>
          <w:p w14:paraId="7AF23585" w14:textId="6331E230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Q</w:t>
            </w:r>
          </w:p>
        </w:tc>
        <w:tc>
          <w:tcPr>
            <w:tcW w:w="2338" w:type="dxa"/>
          </w:tcPr>
          <w:p w14:paraId="38FC30A5" w14:textId="11DC77B9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Q’</w:t>
            </w:r>
          </w:p>
        </w:tc>
      </w:tr>
      <w:tr w:rsidR="006428D5" w14:paraId="162C845E" w14:textId="77777777" w:rsidTr="006428D5">
        <w:tc>
          <w:tcPr>
            <w:tcW w:w="2337" w:type="dxa"/>
          </w:tcPr>
          <w:p w14:paraId="464C0167" w14:textId="12E63408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2337" w:type="dxa"/>
          </w:tcPr>
          <w:p w14:paraId="6CDE9805" w14:textId="743FE19D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327ADC39" w14:textId="760FA444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2338" w:type="dxa"/>
          </w:tcPr>
          <w:p w14:paraId="2E5F3978" w14:textId="7AB69107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6428D5" w14:paraId="78587657" w14:textId="77777777" w:rsidTr="006428D5">
        <w:tc>
          <w:tcPr>
            <w:tcW w:w="2337" w:type="dxa"/>
          </w:tcPr>
          <w:p w14:paraId="44DEC079" w14:textId="24BCA62D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337" w:type="dxa"/>
          </w:tcPr>
          <w:p w14:paraId="308AAFE2" w14:textId="51BF38FF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538A4758" w14:textId="511DAE5A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7ADFD76D" w14:textId="48E6ADAE" w:rsidR="006428D5" w:rsidRDefault="006428D5" w:rsidP="007D2E75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0</w:t>
            </w:r>
          </w:p>
        </w:tc>
      </w:tr>
    </w:tbl>
    <w:p w14:paraId="6DA24140" w14:textId="77777777" w:rsidR="006428D5" w:rsidRPr="007D2E75" w:rsidRDefault="006428D5" w:rsidP="007D2E75">
      <w:pPr>
        <w:jc w:val="center"/>
        <w:rPr>
          <w:b/>
          <w:bCs/>
          <w:sz w:val="32"/>
          <w:szCs w:val="32"/>
        </w:rPr>
      </w:pPr>
    </w:p>
    <w:p w14:paraId="446066AB" w14:textId="77777777" w:rsidR="007D2E75" w:rsidRPr="007D2E75" w:rsidRDefault="007D2E75" w:rsidP="007D2E75">
      <w:pPr>
        <w:jc w:val="center"/>
        <w:rPr>
          <w:b/>
          <w:bCs/>
          <w:sz w:val="32"/>
          <w:szCs w:val="32"/>
        </w:rPr>
      </w:pPr>
    </w:p>
    <w:sectPr w:rsidR="007D2E75" w:rsidRPr="007D2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DQ1MTSyNjczMjCyUdpeDU4uLM/DyQAqNaAMwe2DQsAAAA"/>
  </w:docVars>
  <w:rsids>
    <w:rsidRoot w:val="007D2E75"/>
    <w:rsid w:val="006428D5"/>
    <w:rsid w:val="007D2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F3EAC"/>
  <w15:chartTrackingRefBased/>
  <w15:docId w15:val="{5DFAF6C3-2B22-41AA-AA24-84C01C3F0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28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2</cp:revision>
  <dcterms:created xsi:type="dcterms:W3CDTF">2021-05-28T07:38:00Z</dcterms:created>
  <dcterms:modified xsi:type="dcterms:W3CDTF">2021-05-31T15:13:00Z</dcterms:modified>
</cp:coreProperties>
</file>